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[༢༧༤བ]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[༢༧༥ན]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2f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3Z</dcterms:created>
  <dcterms:modified xsi:type="dcterms:W3CDTF">2017-05-05T09:32:03Z</dcterms:modified>
</cp:coreProperties>
</file>